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28BE79E8" w:rsidR="0092122C" w:rsidRPr="000E3D97" w:rsidRDefault="004A6530" w:rsidP="000E3D97">
      <w:pPr>
        <w:pStyle w:val="Heading"/>
        <w:numPr>
          <w:ilvl w:val="0"/>
          <w:numId w:val="2"/>
        </w:numPr>
        <w:jc w:val="left"/>
        <w:rPr>
          <w:lang w:val="de-DE"/>
        </w:rPr>
      </w:pPr>
      <w:r>
        <w:rPr>
          <w:rFonts w:ascii="Calibri" w:eastAsia="Calibri" w:hAnsi="Calibri" w:cs="Calibri"/>
          <w:noProof/>
          <w:color w:val="000000"/>
          <w:sz w:val="22"/>
          <w:szCs w:val="22"/>
          <w:u w:color="000000"/>
          <w:lang w:val="de-DE"/>
        </w:rPr>
        <w:lastRenderedPageBreak/>
        <w:drawing>
          <wp:anchor distT="0" distB="0" distL="114300" distR="114300" simplePos="0" relativeHeight="251659264" behindDoc="0" locked="0" layoutInCell="1" allowOverlap="1" wp14:anchorId="08DFCF19" wp14:editId="44624E13">
            <wp:simplePos x="0" y="0"/>
            <wp:positionH relativeFrom="column">
              <wp:posOffset>-811530</wp:posOffset>
            </wp:positionH>
            <wp:positionV relativeFrom="paragraph">
              <wp:posOffset>253365</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7FC3" w:rsidRPr="0092122C">
        <w:rPr>
          <w:lang w:val="de-DE"/>
        </w:rPr>
        <w:t>Klassendiagram</w:t>
      </w:r>
    </w:p>
    <w:p w14:paraId="407AA8B9" w14:textId="466D0B1B"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keine Setter und Getter</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öffentlich</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zugängliche Getter / Setter auf</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Um eine möglichst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lose Kopplung</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zwischen den Schichten zu erzeugen, werden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Data Transport Objects (DTOs)</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fortgeschrittene</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 Implementierung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 xml:space="preserve">Speichert alle wichtigen Daten die normale Spieler betreffen (Benutzername, Passwort, Email, Spieldaten, </w:t>
      </w:r>
      <w:proofErr w:type="gramStart"/>
      <w:r w:rsidRPr="0092122C">
        <w:t>etc...</w:t>
      </w:r>
      <w:proofErr w:type="gramEnd"/>
      <w:r w:rsidRPr="0092122C">
        <w:t>)</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lastRenderedPageBreak/>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 xml:space="preserve">Enthält die ID des zugehörigen </w:t>
      </w:r>
      <w:proofErr w:type="spellStart"/>
      <w:r w:rsidRPr="0092122C">
        <w:t>TimeFlip</w:t>
      </w:r>
      <w:proofErr w:type="spellEnd"/>
      <w:r w:rsidRPr="0092122C">
        <w:t>-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 xml:space="preserve">Jeder </w:t>
      </w:r>
      <w:proofErr w:type="spellStart"/>
      <w:r w:rsidRPr="0092122C">
        <w:t>TimeFlip</w:t>
      </w:r>
      <w:proofErr w:type="spellEnd"/>
      <w:r w:rsidRPr="0092122C">
        <w:t xml:space="preserve">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proofErr w:type="spellStart"/>
      <w:r w:rsidRPr="0092122C">
        <w:rPr>
          <w:rFonts w:eastAsia="Arial Unicode MS" w:cs="Arial Unicode MS"/>
          <w:b/>
          <w:bCs/>
        </w:rPr>
        <w:t>Repositories</w:t>
      </w:r>
      <w:proofErr w:type="spellEnd"/>
    </w:p>
    <w:p w14:paraId="1207C41B" w14:textId="77777777" w:rsidR="0092122C" w:rsidRPr="0092122C" w:rsidRDefault="0092122C" w:rsidP="0092122C">
      <w:pPr>
        <w:pStyle w:val="Body"/>
        <w:jc w:val="left"/>
      </w:pPr>
      <w:r w:rsidRPr="0092122C">
        <w:t>Zu jeder Entity-Klasse (Model) gibt es ein Repository. Dieses enthält SQL-</w:t>
      </w:r>
      <w:proofErr w:type="spellStart"/>
      <w:r w:rsidRPr="0092122C">
        <w:t>Queries</w:t>
      </w:r>
      <w:proofErr w:type="spellEnd"/>
      <w:r w:rsidRPr="0092122C">
        <w:t xml:space="preserve">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 xml:space="preserve">Klassen welche als Schnittstelle zwischen der Java Anwendung und der Datenbank dienten. Verwenden Funktionen aus </w:t>
      </w:r>
      <w:proofErr w:type="spellStart"/>
      <w:r w:rsidRPr="0092122C">
        <w:t>Repositories</w:t>
      </w:r>
      <w:proofErr w:type="spellEnd"/>
      <w:r w:rsidRPr="0092122C">
        <w:t xml:space="preserve">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 xml:space="preserve">Kommunikationsschnittstelle zwischen Front- und Backend (auch </w:t>
      </w:r>
      <w:proofErr w:type="spellStart"/>
      <w:r w:rsidRPr="0092122C">
        <w:rPr>
          <w:rFonts w:eastAsia="Arial Unicode MS" w:cs="Arial Unicode MS"/>
        </w:rPr>
        <w:t>RaspberryPi</w:t>
      </w:r>
      <w:proofErr w:type="spellEnd"/>
      <w:r w:rsidRPr="0092122C">
        <w:rPr>
          <w:rFonts w:eastAsia="Arial Unicode MS" w:cs="Arial Unicode MS"/>
        </w:rPr>
        <w:t>)</w:t>
      </w:r>
    </w:p>
    <w:p w14:paraId="39607D66" w14:textId="77777777" w:rsidR="0092122C" w:rsidRPr="0092122C" w:rsidRDefault="0092122C" w:rsidP="0092122C">
      <w:pPr>
        <w:pStyle w:val="Body"/>
        <w:rPr>
          <w:b/>
          <w:bCs/>
        </w:rPr>
      </w:pPr>
      <w:proofErr w:type="spellStart"/>
      <w:r w:rsidRPr="0092122C">
        <w:rPr>
          <w:rFonts w:eastAsia="Arial Unicode MS" w:cs="Arial Unicode MS"/>
          <w:b/>
          <w:bCs/>
        </w:rPr>
        <w:t>RESTService</w:t>
      </w:r>
      <w:proofErr w:type="spellEnd"/>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 xml:space="preserve">half-duplex </w:t>
      </w:r>
      <w:proofErr w:type="spellStart"/>
      <w:r w:rsidR="00A048FA">
        <w:t>websockets</w:t>
      </w:r>
      <w:proofErr w:type="spellEnd"/>
      <w:r w:rsidRPr="0092122C">
        <w:t xml:space="preserve"> mit dem Server</w:t>
      </w:r>
      <w:r w:rsidR="00A048FA">
        <w:t>-b</w:t>
      </w:r>
      <w:r w:rsidRPr="0092122C">
        <w:t xml:space="preserve">ackend. Die REST API dient zur einfachen Datenabfrage, während </w:t>
      </w:r>
      <w:r w:rsidR="00A048FA">
        <w:t>die</w:t>
      </w:r>
      <w:r w:rsidRPr="0092122C">
        <w:t xml:space="preserve"> </w:t>
      </w:r>
      <w:proofErr w:type="spellStart"/>
      <w:r w:rsidR="00A048FA">
        <w:t>websockets</w:t>
      </w:r>
      <w:proofErr w:type="spellEnd"/>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w:t>
      </w:r>
      <w:r w:rsidR="00A048FA">
        <w:t>die</w:t>
      </w:r>
      <w:r w:rsidR="000E1607" w:rsidRPr="0092122C">
        <w:t xml:space="preserve"> </w:t>
      </w:r>
      <w:proofErr w:type="spellStart"/>
      <w:r w:rsidR="000E1607" w:rsidRPr="0092122C">
        <w:t>Websocket</w:t>
      </w:r>
      <w:r w:rsidR="00A048FA">
        <w:t>s</w:t>
      </w:r>
      <w:proofErr w:type="spellEnd"/>
      <w:r w:rsidR="000E1607" w:rsidRPr="0092122C">
        <w:t xml:space="preserve"> des Server</w:t>
      </w:r>
      <w:r w:rsidR="00A048FA">
        <w:t>-</w:t>
      </w:r>
      <w:proofErr w:type="spellStart"/>
      <w:r w:rsidR="00A048FA">
        <w:t>b</w:t>
      </w:r>
      <w:r w:rsidR="000E1607" w:rsidRPr="0092122C">
        <w:t>ackend</w:t>
      </w:r>
      <w:r w:rsidR="00A048FA">
        <w:t>s</w:t>
      </w:r>
      <w:proofErr w:type="spellEnd"/>
      <w:r w:rsidR="00A048FA">
        <w:t xml:space="preserve"> </w:t>
      </w:r>
      <w:r w:rsidR="000E1607" w:rsidRPr="0092122C">
        <w:t>weiter.</w:t>
      </w:r>
      <w:r w:rsidR="000E1607" w:rsidRPr="0092122C">
        <w:br/>
      </w:r>
    </w:p>
    <w:p w14:paraId="39BBB78F" w14:textId="113D7349"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w:t>
      </w:r>
      <w:proofErr w:type="gramStart"/>
      <w:r>
        <w:t>Der Pi</w:t>
      </w:r>
      <w:proofErr w:type="gramEnd"/>
      <w:r>
        <w:t xml:space="preserve">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w:t>
      </w:r>
      <w:proofErr w:type="gramStart"/>
      <w:r w:rsidR="00405B29">
        <w:t>der Pi</w:t>
      </w:r>
      <w:proofErr w:type="gramEnd"/>
      <w:r w:rsidR="00405B29">
        <w:t xml:space="preserve"> hier schon mit einem Raum verbunden ist, ist dem </w:t>
      </w:r>
      <w:proofErr w:type="spellStart"/>
      <w:r w:rsidR="00405B29">
        <w:t>MiniComputer</w:t>
      </w:r>
      <w:proofErr w:type="spellEnd"/>
      <w:r w:rsidR="00405B29">
        <w:t xml:space="preserve"> somit schon die </w:t>
      </w:r>
      <w:proofErr w:type="spellStart"/>
      <w:r w:rsidR="00405B29">
        <w:t>Raum</w:t>
      </w:r>
      <w:r w:rsidR="00A048FA">
        <w:t>_id</w:t>
      </w:r>
      <w:proofErr w:type="spellEnd"/>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ED38D7B"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3D6C8B">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 xml:space="preserve">Aus </w:t>
      </w:r>
      <w:proofErr w:type="spellStart"/>
      <w:r w:rsidR="00B23C96">
        <w:rPr>
          <w:lang w:val="de-DE"/>
        </w:rPr>
        <w:t>Platzgründgen</w:t>
      </w:r>
      <w:proofErr w:type="spellEnd"/>
      <w:r w:rsidR="00B23C96">
        <w:rPr>
          <w:lang w:val="de-DE"/>
        </w:rPr>
        <w:t xml:space="preserve"> ist das Wort „</w:t>
      </w:r>
      <w:proofErr w:type="spellStart"/>
      <w:r w:rsidR="00B23C96">
        <w:rPr>
          <w:lang w:val="de-DE"/>
        </w:rPr>
        <w:t>Notification</w:t>
      </w:r>
      <w:proofErr w:type="spellEnd"/>
      <w:r w:rsidR="00B23C96">
        <w:rPr>
          <w:lang w:val="de-DE"/>
        </w:rPr>
        <w:t>“ oft mir „</w:t>
      </w:r>
      <w:proofErr w:type="spellStart"/>
      <w:r w:rsidR="00B23C96">
        <w:rPr>
          <w:lang w:val="de-DE"/>
        </w:rPr>
        <w:t>Notif</w:t>
      </w:r>
      <w:proofErr w:type="spellEnd"/>
      <w:r w:rsidR="00B23C96">
        <w:rPr>
          <w:lang w:val="de-DE"/>
        </w:rPr>
        <w:t>“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Gameplay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proofErr w:type="gram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Logic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lle Websocket Anfragen, in diesem Fall, wird der (zuvor verbunden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meCubeService</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enutzt, um die </w:t>
      </w:r>
      <w:proofErr w:type="spell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w:t>
      </w:r>
      <w:proofErr w:type="spellEnd"/>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e Benachrichtigung.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Verbind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geben, um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Objekt</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wischen dem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und dem Room liegt noch ein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Servic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bjekte verwaltet und anhand der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d</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 System besteht aus drei Geräten. Der Würfel,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f dem Server ist ein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ockercontain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und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 xml:space="preserve">D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ietet einen zweiten Websocket Chanel an, welcher die Kommunikation mit dem Pi übernimmt. Auf dem Pi läuft ebenfalls eine Java Laufzeitumgebung, jedoch auf Java 1.8.0 damit der Bluetooth Adapt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nyb</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40A2" w14:textId="77777777" w:rsidR="00B02098" w:rsidRDefault="00B02098">
      <w:r>
        <w:separator/>
      </w:r>
    </w:p>
  </w:endnote>
  <w:endnote w:type="continuationSeparator" w:id="0">
    <w:p w14:paraId="4D478294" w14:textId="77777777" w:rsidR="00B02098" w:rsidRDefault="00B02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C1895" w14:textId="77777777" w:rsidR="00B02098" w:rsidRDefault="00B02098">
      <w:r>
        <w:separator/>
      </w:r>
    </w:p>
  </w:footnote>
  <w:footnote w:type="continuationSeparator" w:id="0">
    <w:p w14:paraId="5F432569" w14:textId="77777777" w:rsidR="00B02098" w:rsidRDefault="00B02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72748"/>
    <w:rsid w:val="000753C3"/>
    <w:rsid w:val="0009167A"/>
    <w:rsid w:val="00093AC3"/>
    <w:rsid w:val="00096F1B"/>
    <w:rsid w:val="000B5E40"/>
    <w:rsid w:val="000B7FC3"/>
    <w:rsid w:val="000D7667"/>
    <w:rsid w:val="000E1607"/>
    <w:rsid w:val="000E3D97"/>
    <w:rsid w:val="000F5B20"/>
    <w:rsid w:val="0010229C"/>
    <w:rsid w:val="00106995"/>
    <w:rsid w:val="00120E80"/>
    <w:rsid w:val="001252EB"/>
    <w:rsid w:val="00127D64"/>
    <w:rsid w:val="00165DBE"/>
    <w:rsid w:val="001806F7"/>
    <w:rsid w:val="00182382"/>
    <w:rsid w:val="00195085"/>
    <w:rsid w:val="001B0256"/>
    <w:rsid w:val="001C403F"/>
    <w:rsid w:val="001E165D"/>
    <w:rsid w:val="001E6E82"/>
    <w:rsid w:val="001F5C9B"/>
    <w:rsid w:val="001F7866"/>
    <w:rsid w:val="00200599"/>
    <w:rsid w:val="00244938"/>
    <w:rsid w:val="00272D45"/>
    <w:rsid w:val="00277F04"/>
    <w:rsid w:val="0028711C"/>
    <w:rsid w:val="002B0798"/>
    <w:rsid w:val="002C491E"/>
    <w:rsid w:val="002C5A33"/>
    <w:rsid w:val="002D0F37"/>
    <w:rsid w:val="002E4C2F"/>
    <w:rsid w:val="00331258"/>
    <w:rsid w:val="00331C7A"/>
    <w:rsid w:val="00366295"/>
    <w:rsid w:val="00367733"/>
    <w:rsid w:val="00380313"/>
    <w:rsid w:val="00386597"/>
    <w:rsid w:val="003D6C8B"/>
    <w:rsid w:val="003F4193"/>
    <w:rsid w:val="00405B29"/>
    <w:rsid w:val="004507D4"/>
    <w:rsid w:val="00452257"/>
    <w:rsid w:val="00456C80"/>
    <w:rsid w:val="00462731"/>
    <w:rsid w:val="00465D57"/>
    <w:rsid w:val="0046653F"/>
    <w:rsid w:val="00471602"/>
    <w:rsid w:val="004A6530"/>
    <w:rsid w:val="004C0B66"/>
    <w:rsid w:val="004D0A81"/>
    <w:rsid w:val="004F3751"/>
    <w:rsid w:val="005020E6"/>
    <w:rsid w:val="005117E6"/>
    <w:rsid w:val="0052644D"/>
    <w:rsid w:val="005C27FD"/>
    <w:rsid w:val="00615A96"/>
    <w:rsid w:val="00616D8F"/>
    <w:rsid w:val="00645CC3"/>
    <w:rsid w:val="00647FC7"/>
    <w:rsid w:val="00650BE9"/>
    <w:rsid w:val="00663992"/>
    <w:rsid w:val="006B5FE2"/>
    <w:rsid w:val="006E1B27"/>
    <w:rsid w:val="00700444"/>
    <w:rsid w:val="007014DE"/>
    <w:rsid w:val="007020E5"/>
    <w:rsid w:val="00702140"/>
    <w:rsid w:val="00723AB0"/>
    <w:rsid w:val="00735688"/>
    <w:rsid w:val="00751C4E"/>
    <w:rsid w:val="00753621"/>
    <w:rsid w:val="00754FBA"/>
    <w:rsid w:val="0077744E"/>
    <w:rsid w:val="007E3545"/>
    <w:rsid w:val="007E7984"/>
    <w:rsid w:val="008055C2"/>
    <w:rsid w:val="00821FD6"/>
    <w:rsid w:val="00824461"/>
    <w:rsid w:val="008478FB"/>
    <w:rsid w:val="00882F3F"/>
    <w:rsid w:val="008A012E"/>
    <w:rsid w:val="008A06C7"/>
    <w:rsid w:val="008A4BB4"/>
    <w:rsid w:val="008B5AAF"/>
    <w:rsid w:val="008C739E"/>
    <w:rsid w:val="008E371A"/>
    <w:rsid w:val="00910091"/>
    <w:rsid w:val="0091308D"/>
    <w:rsid w:val="0092122C"/>
    <w:rsid w:val="00931AB7"/>
    <w:rsid w:val="0093554B"/>
    <w:rsid w:val="009649DF"/>
    <w:rsid w:val="00971C5D"/>
    <w:rsid w:val="0098291D"/>
    <w:rsid w:val="009A644F"/>
    <w:rsid w:val="009D343C"/>
    <w:rsid w:val="009D59DD"/>
    <w:rsid w:val="00A048FA"/>
    <w:rsid w:val="00A41F00"/>
    <w:rsid w:val="00A70344"/>
    <w:rsid w:val="00A90039"/>
    <w:rsid w:val="00A91C72"/>
    <w:rsid w:val="00AB0760"/>
    <w:rsid w:val="00AD31B5"/>
    <w:rsid w:val="00AD5E23"/>
    <w:rsid w:val="00AF16A4"/>
    <w:rsid w:val="00B02098"/>
    <w:rsid w:val="00B17D5D"/>
    <w:rsid w:val="00B23C96"/>
    <w:rsid w:val="00B45B4E"/>
    <w:rsid w:val="00B53DEC"/>
    <w:rsid w:val="00B6040E"/>
    <w:rsid w:val="00B8307A"/>
    <w:rsid w:val="00B9218F"/>
    <w:rsid w:val="00B942FC"/>
    <w:rsid w:val="00BD54CE"/>
    <w:rsid w:val="00BE0631"/>
    <w:rsid w:val="00BE27D7"/>
    <w:rsid w:val="00C035DA"/>
    <w:rsid w:val="00C059D9"/>
    <w:rsid w:val="00C16E65"/>
    <w:rsid w:val="00C34400"/>
    <w:rsid w:val="00C347C6"/>
    <w:rsid w:val="00C35BFF"/>
    <w:rsid w:val="00CB71FB"/>
    <w:rsid w:val="00CD4E1A"/>
    <w:rsid w:val="00D001A6"/>
    <w:rsid w:val="00D00C41"/>
    <w:rsid w:val="00D03F9D"/>
    <w:rsid w:val="00D10BFD"/>
    <w:rsid w:val="00D12254"/>
    <w:rsid w:val="00D1287B"/>
    <w:rsid w:val="00D15AFF"/>
    <w:rsid w:val="00D55ECA"/>
    <w:rsid w:val="00D62647"/>
    <w:rsid w:val="00D7202B"/>
    <w:rsid w:val="00DA7FFB"/>
    <w:rsid w:val="00DB3C8B"/>
    <w:rsid w:val="00E060D9"/>
    <w:rsid w:val="00E1046B"/>
    <w:rsid w:val="00E216BF"/>
    <w:rsid w:val="00E443A0"/>
    <w:rsid w:val="00E770B8"/>
    <w:rsid w:val="00EA49B8"/>
    <w:rsid w:val="00ED2A59"/>
    <w:rsid w:val="00EE007F"/>
    <w:rsid w:val="00F21BB3"/>
    <w:rsid w:val="00F346C8"/>
    <w:rsid w:val="00F36450"/>
    <w:rsid w:val="00F442BD"/>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435</Words>
  <Characters>21647</Characters>
  <Application>Microsoft Office Word</Application>
  <DocSecurity>0</DocSecurity>
  <Lines>180</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99</cp:revision>
  <cp:lastPrinted>2021-06-12T01:21:00Z</cp:lastPrinted>
  <dcterms:created xsi:type="dcterms:W3CDTF">2021-05-12T13:55:00Z</dcterms:created>
  <dcterms:modified xsi:type="dcterms:W3CDTF">2021-06-12T21:45:00Z</dcterms:modified>
</cp:coreProperties>
</file>